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Log</w:t>
      </w:r>
      <w:r>
        <w:t xml:space="preserve"> </w:t>
      </w:r>
      <w:r>
        <w:t xml:space="preserve">แบ่งพิมพ์)</w:t>
      </w:r>
      <w:r>
        <w:t xml:space="preserve"> </w:t>
      </w:r>
      <w:r>
        <w:t xml:space="preserve">ห้อง</w:t>
      </w:r>
      <w:r>
        <w:t xml:space="preserve"> </w:t>
      </w:r>
      <w:r>
        <w:t xml:space="preserve">5241</w:t>
      </w:r>
      <w:r>
        <w:t xml:space="preserve"> </w:t>
      </w:r>
      <w:r>
        <w:t xml:space="preserve">วันคนพิการสากล</w:t>
      </w:r>
      <w:r>
        <w:t xml:space="preserve"> </w:t>
      </w:r>
      <w:r>
        <w:t xml:space="preserve">ประจำปี</w:t>
      </w:r>
      <w:r>
        <w:t xml:space="preserve"> </w:t>
      </w:r>
      <w:r>
        <w:t xml:space="preserve">2565</w:t>
      </w:r>
      <w:r>
        <w:t xml:space="preserve"> </w:t>
      </w:r>
      <w:r>
        <w:t xml:space="preserve">วันที่</w:t>
      </w:r>
      <w:r>
        <w:t xml:space="preserve"> </w:t>
      </w:r>
      <w:r>
        <w:t xml:space="preserve">1</w:t>
      </w:r>
      <w:r>
        <w:t xml:space="preserve"> </w:t>
      </w:r>
      <w:r>
        <w:t xml:space="preserve">ธันวาคม</w:t>
      </w:r>
      <w:r>
        <w:t xml:space="preserve"> </w:t>
      </w:r>
      <w:r>
        <w:t xml:space="preserve">65</w:t>
      </w:r>
      <w:r>
        <w:t xml:space="preserve"> </w:t>
      </w:r>
      <w:r>
        <w:t xml:space="preserve">(ภาคบ่าย)</w:t>
      </w:r>
      <w:r>
        <w:t xml:space="preserve"> </w:t>
      </w:r>
      <w:r>
        <w:t xml:space="preserve">ตู่</w:t>
      </w:r>
    </w:p>
    <w:p>
      <w:pPr>
        <w:pStyle w:val="Date"/>
      </w:pPr>
      <w:r>
        <w:t xml:space="preserve">วันพุธที่</w:t>
      </w:r>
      <w:r>
        <w:t xml:space="preserve"> </w:t>
      </w:r>
      <w:r>
        <w:t xml:space="preserve">15</w:t>
      </w:r>
      <w:r>
        <w:t xml:space="preserve"> </w:t>
      </w:r>
      <w:r>
        <w:t xml:space="preserve">กุมภาพันธ์</w:t>
      </w:r>
      <w:r>
        <w:t xml:space="preserve"> </w:t>
      </w:r>
      <w:r>
        <w:t xml:space="preserve">2566</w:t>
      </w:r>
      <w:r>
        <w:t xml:space="preserve"> </w:t>
      </w:r>
      <w:r>
        <w:t xml:space="preserve">เวลา</w:t>
      </w:r>
      <w:r>
        <w:t xml:space="preserve"> </w:t>
      </w:r>
      <w:r>
        <w:t xml:space="preserve">13.1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สิราสมินธิ์) ค่ะ และในช่วงนี้นะคะ ก็ถึงเวลา 13.29 น. เรียบร้อยแล้วนะคะ แขกผู้มีเกียรติทุกท่านค่ะ ในบริเวณจุดต่าง ๆ ไม่ว่าหรืออยู่ในการรับทราบข้อมูลในแต่ละบูธต่าง ๆ นั้นนะคะ ตอนนี้แน่นอนค่ะ ข้างหน้าเวทีของเรา จะมีความพิเศษเกิดขึ้น เรื่องของการเสวนา หัวข้อการวางแผนเพื่ออออมพร้อมสร้างอนาคตนะคะ ซึ่งวันนี้เราได้รับเกียรติจากทางเลขาธิการคณะกรรมการกองทุนการกองแห่งชาติ ที่จะให้เกียรติมาร่วมพูดคุยแล้วก็แชร์ประสบการณ์รวมถึงการออมอย่างไรให้วันนี้เรามั่งคั่งมากยิ่งขึ้นนะคะ จะเป็นอย่างไรเรียนเชิญทุกท่านค่ะ เดินทางมาร่วมรับฟังกันได้ที่บริเวณด้านหน้าเวที ณ ขณะนี้เลยนะคะ และเดี๋ยวเรายังคงมีเวทีการแสดงศักยภาพคนพิการต่อเนื่องหลังจากการเสวนาเสร็จเรียบร้อยอีกด้วย ณ ขณะนี้ขอเรียนเชิญแขกผู้มีเกียรติทุก ๆ ท่านนะคะ ที่อยู่ในแต่ละจุดในแต่ละโซนของเรากำลังรับชม เยี่ยมชม บูธของเราอยู่ ณ ขณะนี้ สามารถเข้ามาร่วมรับฟังที่บริเวณด้านหน้าเวทีได้แล้ว ณ ขณะนี้นะคะ ขอบคุณค่ะ</w:t>
      </w:r>
    </w:p>
    <w:p>
      <w:pPr>
        <w:pStyle w:val="BodyText"/>
      </w:pPr>
      <w:r>
        <w:t xml:space="preserve">[เสียงดนตรี]</w:t>
      </w:r>
    </w:p>
    <w:p>
      <w:pPr>
        <w:pStyle w:val="BodyText"/>
      </w:pPr>
      <w:r>
        <w:t xml:space="preserve">(คุณสิราสมินธิ์) สวัสดีค่ะ กลับมาเจอะเจอกันอีกครั้งหนึ่งนะคะ กับภาคบ่ายในวันนี้ เป็นอย่างไรกันบ้างคะ หลังจากที่เดินชม เยี่ยมชมนิทรรศการการจัดงานของเราอย่างคึกคักและยิ่งใหญ่ในวันนี้เนื่องในวันคนพิการสากลประจำปี 2565 ของเรานั้นนะคะ ก็ได้รับการตอบรับจากผู้เข้าร่วมงานเป็นจำนวนมากกันเลยทีเดียว รวมไปถึงนะคะ ทางด้านของภาคีเครือข่ายและทางด้านของสมาคมสภาคนพิการทุกประเภทแห่งประเทศไทยนะคะ ที่ได้ออกมานะคะ ร่วมกันในการจัดงานแล้วก็เปิดบูธอย่างยิ่งใหญ่และที่สำคัญค่ะ สำหรับแม่งานของเราในปีนี้ ก็คือกรมส่งเสริมพัฒนาสังคมและความมั่นคงของมนุษย์ กรมส่งเสริมและพัฒนาคุณภาพชีวิตคนพิการของเรานะคะ ก็เรียกได้จัดงานโครงการนี้อย่างยิ่งใหญ่เลยทีเดียวซึ่งแน่นอนค่ะ ณ ขณะนี้ เราได้มีโอกาสเดินไปเยี่ยมชมนะคะ ในแต่ละบูธของเราผู้เข้าร่วมของเรานั้นนะคะ มากับรอยยิ้มและมีความสุขมากยิ่งขึ้น ที่ได้มาชอปปิ้ง เลือกซื้อของ ได้ทานของอร่อย ๆ แล้ว ที่สำคัญเรายังได้ไปเจอะเจอะนะคะ กับผลงานค่ะ ความพิเศษนะคะ ของทางคนพิการนะคะ ที่ได้นำมาจัดแสดงโชว์ในงานนิทรรศการในครั้งนี้พร้อมกับสินค้านะคะ ที่ทางคนพิการของเรานะคะ ก็ได้นำมาขายในงานครั้งนี้ ในราคาที่คุ้มค่ามาก ๆ ดังนั้นนี่ ใครที่มาร่วมงานในวันนี้อย่าลืมนะคะ ร่วมกันอุดหนุนนะคะ ส่งกำลังใจให้กับผู้เข้าร่วมงานของเราในวันนี้นั่นเองค่ะ สำหรับในช่วงภาคบ่ายของเราในตอนนี้นี่นะคะ แน่นอนว่าหลาย ๆ ท่านนะคะ ที่อยู่ในจุดต่าง ๆ นี่นะคะ ก็จะได้พบกับทั้งภาครัฐแล้วก็ภาคเอกชนนะคะ ที่ได้มาร่วมเปิดบูธให้ข้อมูลรวมไปถึงส่งเสริมทางด้านของสุขภาพ รวมไปถึงทางด้านการขับเคลื่อนค่ะ คุณภาพชีวิตของผู้พิการค่ะ คุณภาพชีวิตให้ดีมากยิ่งขึ้น นอกจากนี้ทางด้านของท่านอนุกูล ปีดแก้ว ปลัดกระทรวงการพัฒนาสังคมและความมั่นคงของมนุษย์นะคะ ซึ่งท่านก็ได้กล่าวไว้เมื่อเช้านี้ว่า ขอเพียงอย่างเดียวที่เราอยากจะให้นะคะ สำหรับทางด้านคนพิการในวันนี้การให้โอกาสนะคะ สำหรับทางด้านของการทำงานการใช้ชีวิตที่ทัดเทียมนะคะ แล้วก็วันนี้นะคะ อยากให้ทุกคนค่ะ ได้เปิดกว้างนะคะ ทางด้านของผู้พิการของเรานี่นะคะ ได้มีรอยยิ้ม มีอาชีพ มีความสุขมากยิ่งขึ้นด้วยนั่นเองนะคะ นอกจากนั้นนะคะ ในช่วงของยุคของ Social ของเรา ณ ขณะนี้ ก็ได้มีแอปพลิเคชัน ที่หลาย ๆ คนบอกว่าดูเป็นประจำเลย ก็คือ Tiktok นั่นเองค่ะ ทางด้านของแอปพลิเคชัน Tiktok ของเราได้ร่วมส่งกำลังใจให้กับทางด้านของคนพิการของเราในวันสำคัญค่ะ กับวันคนพิการสากลนะคะ ประจำปี 2565 ในครั้งนี้ด้วย ดังนั้นนี่ สำหรับใครที่มีแอปพลิเคชัน Tiktok ในวันนี้ สามารถเดินทางไปร่วมกันนะคะ กับบูธ Tiktok ของเราได้ในตอนนี้นะคะ ก็ได้มีความโดดเด่นมาก ในเรื่องของสีสันนะคะ มีสีฟ้า สีชมพูนะคะ เป็นเส้นไฟที่ทุกท่านนี่สามารถไปร่วม Sharing ส่งความรู้สึกดี ๆ แล้วก็บอกต่อกันไปให้กับสังคมของเราในครั้งนี้ผ่านทางด้านของ Work Shop แล้วก็ Application Tiktok ของเราด้วย เขาก็จะมีการ Workshop การสอนคอนเทนต์นะคะ ซึ่งแน่นอนค่ะ หากท่านใดบอกว่า ถึงแม้ว่าบอกว่า เอ๊ะ ถ้าเกิดหากเรานี่ เป็นผู้พิการเอง สามารถที่จะร่วม Share อาจจะเศร้าใจ แต่ว่านี้คุณสามารถลุกขึ้นมาพร้อมกับส่งกำลังใจดี ๆ แบบนี้ ผ่านทางทำ Content ในช่องทางโทรศัพท์มือถือของคุณได้เช่นเดียวกันนะคะ ถ้าใครสนใจค่ะ เรามีทางด้านของผู้ที่เชี่ยวชาญและก็มีประสบการณ์มาสอนมาแนะนำนะคะ สำหรับการสร้าง Content สำหรับตัวของคุณเองได้อยู่ในสังคม พร้อมทั้งนะคะ ยังมีผู้เข้าชมมากยิ่งขึ้น ได้อย่างไรนั้น สามารถเดินทางไปได้เลยค่ะ ที่ทางด้านบูธ TikTok ของเรานะคะ และทางนั่นนี่นะคะ เมื่อสักครู่ออยเดินไปได้ร่วมกับบุธของโอสถสภาด้วยก็จะมีการร่วมกิจกรรมนะคะ ในการทำ Workshop ต่าง ๆ นะคะ หรือแม้แต่นะคะ ทางด้านของด้านหลังนิทรรศการของเรา ณ ขณะนี้ ก็จะมีการขายสินค้าน่ารับประทานมาก ๆ ค่ะ เมื่อสักครู่ออยเดินไปเจอนะคะ ไม่ว่าจะเป็นทางด้านของการทำน้ำพริกนะคะ ที่อร่อยมากค่ะ ทางด้านของการทำส้มตำ ด้วยน้ำปลาร้านะคะ จากคุรแม่ออทิสติกนะคะ ซึ่งต้องบอกว่ารสชาติแซบมากนะคะ ใครสนใจค่ะ สามารถลองแวะไปชิมกันได้รวมไปถึงยังมีร้านค้า ร้านอาหารต่าง ๆ ไม่ว่าจะเป็นร้านก๋วยเตี๋ยวปลา หรือทางด้านของงานประดิษฐ์ต่าง ๆ นะคะ ไม่ว่าจะเป็นกระเป๋าเครื่องจักรสาน ผ้าทอ หรือแม้แต่นะคะ ข้าวของเครื่องใช้นะคะ ที่ทางด้านของผู้พิการของเรานี่นะคะ ในชุมชนต่าง ๆ นี่นะคะ ก็ได้ทำขึ้นมาที่จะส่งเสริมคนในชุมชนนะคะ และก็นอกจากนี้ยังเป็นการส่งเสริมนะคะ สร้างรายได้ สร้ายอาชีพ ให้กับทางด้านของผู้พิการได้อีกด้วย หากใครที่สนใจค่ะ อยากให้ทุกท่านค่ะ เก็บภาพบรรยากาศเหล่านี้ ส่งต่อเป็นกำลังใจช่วยแชร์นะคะ แล้วก็ส่งเสริมการสนับสนุน การซื้อสินค้านะคะ จากผู้พิการของเราในวันนี้อีกด้วยนั่นเองนะคะ เพื่อที่จะได้เปิดโอกาสดี ๆ ในการพัฒนาศักยภาพคุณภาพชีวิตการพัฒนาในเรื่องของการสร้างรายได้อีกด้วยนั่นเองนะคะ ซึ่งออยเองก็ขอเป็น 1 ในกำลังใจในวันนี้ค่ะ ที่จะส่งมอบนะคะ สำหรับโอกาสดี ๆ ซึ่งในวันนี้เราจะได้ทำคอนเทนต์ด้วยนะคะ สำหรับการบอกต่อกันไปยังเพื่อน ๆ นะคะ ใครที่บอกว่ามีชุมชนไหนขายสินค้า หรือทางผู้พิการแล้วล่ะก็ เดี๋ยววันนี้ออยจะไปเก็บภาพความทรงจำเหล่านี้เพื่อที่จะส่งต่อให้กับเพื่อน ๆ ของเราได้รู้จักกันอีกด้วยค่ะ เอาล่ะค่ะ ตอนนี้ก็ถึงเวลาแล้วนะคะ หลาย ๆ ท่านที่อยู่ในแต่ละจุดแต่ละโซนพร้อมหรือยังคะ ที่จะเดินทางมาบริเวณด้านหน้าเวทีของเรา ณ ขณะนี้ ซึ่งแน่นอนค่ะ เรากำลังมาพูดคุยเสวนากันด้านบนเวทีค่ะ กับหัวข้อที่เรียกได้ว่าเรื่องเงิน ๆ ทอง ๆ ใคร ๆ ก็สนใจและในปี 2565 ที่เราจะก้าวข้ามไปในปี 2566 นี้ เราจะมาวางแผนค่ะ เพื่อการออมเงินของเราได้อย่างไรบ้างนั้นหัวข้อนี้ค่ะ เรียกได้ว่าน่าสนใจเป็นอย่างยิ่งเลยทีเดียวนะคะ ซึ่งวันนี้ค่ะ วันนี้เราจะมาวางแผนเพื่อการออมเงินและสร้างอนาคตนะคะ โดยทางด้านของท่านคณะกรรมการกองทุนการออมแห่งชาติซึ่งวันนี้ได้รับเกียรติค่ะ จากท่านจารุลักษณ์ เรืองสุวรรณ อยู่กับเราเป็นที่เรียบร้อยแล้วบนเวทีด้วยค่ะ</w:t>
      </w:r>
    </w:p>
    <w:p>
      <w:pPr>
        <w:pStyle w:val="BodyText"/>
      </w:pPr>
      <w:r>
        <w:t xml:space="preserve">[เสียงดนตรี]</w:t>
      </w:r>
    </w:p>
    <w:p>
      <w:pPr>
        <w:pStyle w:val="BodyText"/>
      </w:pPr>
      <w:r>
        <w:t xml:space="preserve">(คุณจารุลักษณ์) ค่ะ สวัสดีนะคะ ต้องบอกว่าวันนี้ดีใจจริง ๆ ค่ะ เห็นมีบางคนที่เป็นสมาชิก กอช. นะคะ ไหนใครรู้จัก กอช. บ้างคะ กองทุนการออมแห่งชาติ มีกี่คนคะ ใครยกมือแจกของเลยค่ะ น้องเอาประเป๋าแจกเลยค่ะ น้องอยู่ข้างหลังบูธนะคะ คนที่รู้จักเราสวัสดีนะคะ วันนี้ต้องบอกว่าดิฉันตั้งใจมาบรรยายให้กับพี่น้องนะคะ โดยเฉพาะวันนี้เป็นวันคนพิการสากลใช่ไหมคะ มองว่ารัฐบาลได้เปิดโอกาสให้กับคนไทยจะต้องมีบำนาญถ้วนหน้าเลยเป็นที่มาของกองทุนการออมแห่งชาติ หรือ กอช.ท่านทราบไหมคะ ว่าแรงงานในบ้านเรามีกี่ล้านคนคะ 31 ล้านคนนะคะ แบ่งในระบบ ข้าราชการ 10 กว่าล้านคน เป็นราชการประมาณเป็นกองทุนสำรองเลี้ยงชีพที่เอกชนเขาทำก็ประมาณ10 กว่าล้านคนนะคะ แล้วตัวกองทุนนอกระบบนี่ต้องบอกว่าไม่มีเลย กอช. ตั้งมาให้กับนะคะ แรงงานนอกระบบ เพื่อจะเป็นการออมร่วมกับรัฐบาล จะได้มีบำนาญเหมือนกับข้าราชการ ไหนคะ สมัยก่อน อยากให้ลุกหลานเข้าราชการได้จะได้บำนาญตอนนี้ไม่ต้องแล้วค่ะ บำนาญสร้างเองได้นะคะ ขอแนะนำตัวกองทุนก่อนนะคะ กอช. นี่เป็นกองทุนภายใต้นะคะ ของกระทรวงการคลัง จัดตั้งเป็นกฎหมายขึ้นมาตั้งแต่ปี 2554 แต่ตั้งเป็นขึ้นมาตั้งแต่ปี 2558 นะคะ สไลด์ถัดไปเลยค่ะ คราวนี้ใครเป็นผู้สมัคร กอช. ได้ ไม่ใช่ทุกคนนะคะท่าน เป็นคนไทยเท่านั้น สัญชาติไทย อายุ 15 ปีบริบูรณ์ขึ้นไป จะต้องได้เป็นผู้ประกันนะคะ มาตรา 3339 40</w:t>
      </w:r>
    </w:p>
    <w:p>
      <w:pPr>
        <w:numPr>
          <w:ilvl w:val="0"/>
          <w:numId w:val="1001"/>
        </w:numPr>
      </w:pPr>
      <w:r>
        <w:t xml:space="preserve">หรือ 3 และต้องไม่ได้เป็นข้าราชการ และไม่ได้เป็นพนักงานรัฐวิสาหกิจที่มีกองทุนเลี้ยงชีพเป็นไม่ได้นะคะ เฉพาะอาชีพอิสระ ก็คือพ่อค้า แม่ขายขายออนไลน์ ชาวไร่ ชาวนา กำนัน ผู้ใหญ่บ้านนะคะ ที่เป็นผู้ค้า ล็อตตาลี่ ก็สามารถเป็นสมาชิกกองทุนได้นะคะ ถัดไปเลยค่ะ คราวนี้มาดูเงื่อนไขการออมของ กอช. กอช. เป็นภาคสมัครใจความยากของกองทุนนี้ค่ะ คือ ความสมัครใจค่ะ ต้องออมก่อนใช้นะคะ ส่วนมากทำมาหากิน กินไปไม่เก็บเลย แก่มาไม่มีใครเลี้ยงนะคะ อันนี้เป็นปัญหาของบ้านที่เกิดขึ้นเลย วันนี้นะคะ มาบอก ถ้าลูกหลาน หรือท่านเองนะคะ ที่มีสิทธิ์สมัครแนะนำให้มาออมกับ กอช. เพราะอะไรเห็นสไลด์ไหมคะ การออมขั้นต่ำของเรานะคะ ขั้นต่ำของเราคือ 50 บาทต่อครั้ง ต่อปี 50 บาทนะคะ ขั้นแรก สูงสุดปีละ 12,000 บาทต่อปี รัฐบาลสมทบให้นะคะ ตามช่วงอายุ ดังนี้ ก็คือ 15-30 ปี รัฐบาลบอกว่าจะให้สมทบครึ่งหนึ่งของเงินออมแต่ไม่เกิน 600 บาท สมมตินะคะ เด็กหญิงแดงอายุ 15 ใส่ 100 บาทวันนี้ เดือนหน้าได้เท่าไรคะ 50 บาท ถูกไหมคะ อีกคนหนึ่งอาจจะใส่ 3,000 บาทเดือนนี้ เดือนหน้าได้เท่าไรคะ 600 นะคะ คราวนี้พออายุ 30 35 50 ปี รัฐบาลบอกว่าจะสมทบเงินให้นะคะ 80 เปอร์ของเงินออมแต่ไม่เกินหมายความว่าอายุ 30 ใส่ 100 บาทวันนี้บาท หรือใส่ 3,000 วันนี้ เดือนหน้าได้ 90 บาทนะคะ พออายุ 50 รัฐบาลบอกว่ามีช่วงอายุการออมน้อยแล้วใช่ไหมคะ ตามกฎหมายเราไม่เกิน 1,200 ใส่ 100 วันนี้ เดือนหน้าได้ 100 เลย 5,000 วันนี้ เดือนหน้าได้ 1,200 อันนี้คือการเติมสตางค์รัฐบาลเติมให้ทันนี้นะคะ ใส่เดือนนี้ เดือนหน้าได้ทันทีนะคะ เวลาออมกับเรานี่ คราวนี่เทียบดูถัดไปเลยค่ะ น้อง ใครบอกว่า เอ๊ะ600 900 1,200 ดูน้อยจังท่านเลขา ลองดูนะคะ ถ้าเอาเงินออมสูงสุด ที่รัฐบาลให้ออมสูงสุด 13,200 ต่อปีเป็นดอกเบี้ยธนาคาร 600 เป็นเท่าไรคะ 4.5 เปอร์เซ็นต์ ชนะดอกเบี้ยอื่นไหมคะ ชนะหุ้นกู้ด้วยถ้า 960 บาท คือ 7 เปอร์เซ็นต์อันนี้ไม่ต้องลุ้นเลยนะคะ ได้เลยทันทีนี่คือข้อดี กอช. เพราะฉะนั้น จริง ๆ ใครมีสิทธิ์ออมกับ กอช. แนะนำเข้ามาออมกับ กอช. เขาไม่ได้บังคับ ปีนี้ใส่ 960 บาทหรือปีหน้าใส่ 2,000 อีก 2 -3 ปี ไม่ต้องใส่ก็ได้ เพราะว่าเขาไม่ได้บังคับออม สไลด์ถัดไปเลยค่ะ คราวนี้เงินที่มาของท่านกับของรัฐบาลนี่ มาทำอะไร เรามีหน้าที่คือกองทุนเอง เอามาบริหารจัดการทั้ง 2 ส่วน เขาเรียก Portfolio นะคะ เอามารวมกัน เอาไปทำอะไรคะ เอาไปรัฐบาล หุ้นกู้ภาคเอกชนบ้าง หุ้นไทยบ้างคณะกรรมการกำกับการดูแล เราจะต้องบริหารชนะเงินฝากประจำ 1 ปี นี่คือเป็นตามกฎหมายนะคะ ถัดไปเลยค่ะ ประโยชน์ 3 ต่อ ของกอช. คืออะไร ข้อ 1 ก็คือว่าเราจะต้องให้คนมีบำนาญตลอดชีพ ถ้าคุณออมถึงเงินที่เรากำหนดนะคะ คุณจะต้องออมรวมกันประมาณ 10 ปีประมาณแสนกว่าบาท ได้บำนาญแน่ ๆ 600 บาทไปเรื่อย ๆ เลยนะคะ ตั้งแต่เงินเป็นการบริหารเงินของใครของมันนะคะ ไม่เกี่ยวกันเลย ไม่ใช่ก่อนได้ก่อนนะคะ เงินใครเงินมันเหมือน กบข. เลยไม่เท่ากันแล้วแต่การออม เพราะฉะนั้น ในข้อดีคุณต้องดูแลตัวเอง มีกำลังเท่าไรออมเท่านั้นนะคะ อันที่ 2 ก็คือว่ารัฐบาลคุ้มครองผลตอบแทนจากการลงทุนให้ด้วย อันนี้ไม่มีกองทุนไหนในประเทศไทยที่คุ้มครองให้นะคะ นอกจาก กอช. เพราะรัฐบาลมองว่ากองทุนนี้สำหรับผู้เป็นนอกระบบ เป็นอาจจะเป็นคนที่ไม่ต้องการเงินเงินต้นห้ามหาย ต้องมีดอกงอกด้วย อันนี้เป็นสิ่งที่เราทำอยู่ซึ่งผลตอบแทนที่เราทำอยู่ประมาณร้อยละ 1.2 ต่อปีอันที่ 3 เงินออมของสมาชิกสามารถไปลดหย่อนภาษีได้นะคะ เต็มจำนวนเลยถ้าคนเสียภาษีบุคคลธรรมดา ภาษีอยู่ในหมวดของเงินลงทุนและภาษีน่ะค่ะ อยู่ในวงประกันอยู่วง 500,000 เลย สามารถไปแลกภาษีได้ นี่คือข้อดีของ กอช. นะคะ ไหนใครเป็นสมาชิก กอช. บ้างคะ มีไหม เป็นสมาชิกใช่ไหม กี่คนเป็นสมาชิกใช่ไหม แจกเสื้อเลยเป็นสมาชิกมี 10 ตัวยกก่อนนคะ 10 ตัว แจกสมาชิก เพราะถือว่าท่านรู้บอกต่อนะคะ ว่าข้อดีของเราคืออะไร ยกมือค้างไว้นะคะ เดี๋ยวเอาเสื้อไปแจกถัดไปเลยค่ะ คราวนี้วันนี้เลขาธิการต้องมาย้ำเรื่องนักเรียน เพราะอะไรรู้ไหมคะ ดูสไลด์ สไลด์ก่อนหน้าค่ะ น้องสไลด์นี้จะบอกว่าทำไมนักเรียนอายุ 15 แนะนำให้ใช้ กอช. เป็นเครื่องมือของการออมเพราะอะไร ดูคนแรกเลยค่ะ คนแรกอายุ 15 ปีนะคะ คุณพ่อ คุณแม่อาจจะออมให้เขาก็ได้ ใส่เต็มวงเงินได้เลย 13,200 เขาใส่ฐบาลก็เติมตังค์ให้เขารับราชการหรือเป็นผู้ประกันตนมาตรา 33 เอกชนนี่ เขาก็ยังส่ง แต่รัฐบาลบอกว่าเนื่องจากคุณมีประกันสังคมหรือ กบข. เยอะอยู่แล้วเขาไม่ให้สมทบนะคะ แต่เอาเงินนั้นมาให้เราบริหารได้ เอาเงินหมื่นบาทต่อไปที่เขาส่งไปลดหย่อนภาษีได้นะคะ คนแรก พออายุ 45 เบื่อแล้ว อยากจะมาทำอาชีพอิสระมาขายของที่นี้ ไม่ทำราชาร ลาออกนะคะ เขาก็ส่งเหมือนเดิิมรัฐบาลรู้แล้วว่าคุณอยู่นอกระบบ เขาจะเติมตังค์ให้เห็นไหมคะ ว่านักเรียนนี่ไม่บังคับเลย คุณจะเว้นกี่ปีก็ได้ เพราะคุณเข้าในระบบเขาไม่ได้เติมตังค์ เขารู้ เพราะระบบชอง กอช. เองเข้ากับทางหน่วยงานต่าง ๆ กับทางภาครัฐอยู่แล้วนะคะ ตอนเกษียณ 1 หรือคนที่เขาออมถึงจำนวนของเขา อันที่ 2 บำนาญจาก กอช. ที่เราจะต้องเอามาคำนวณให้เขา ตั้งแต่ตอนที่เขาออม ตั้งแต่ตอน 45-60 เอามารวมกัน คำนวณออกมาให้เขากว่าบาทนะคะ อันที่ 3 เงินบำเน็จจากการที่เขาฝาก กอช. บริหารเดือนละหมื่นนี่ค่ะ ได้ทั้งหมด 3 ก้อนเลย เห็นไหมคะ ว่าดีไหม อันนี้เป็นตัวอย่างอาจจะใส่ 500 1,000 ก็แล้วแต่เขา มาดูคนที่ 2 นะคะ คนที่ 2 น้องคนนี้ คุณพ่อคุณแม่ออมไว้ให้เหมือนกันแค่ 10 ปีตามคุณพ่อคุณแม่สั่งแล้วจบ ทิ้งเงินไว้กับเราไม่มีค่ารักษาบัญชีนะคะ ทิ้งไว้กับเราเลย ไม่ส่งเลยนะคะ สมาชิกสิทธิสมาชิกไม่ตัดสิทธิ์ยังอยู่นะคะ เขาสามารถฝากเราบริหาร แล้ว 60 ปีเราจะแจ้งไป เนื่องจาก กอช. ไม่มีสำนักงานสาขา เราจะต้องแจ้งสมาชิกเมื่อใกล้เกษียนทุกคนว่าท่านใกล้จะถึง อายุจะครบแล้วจัดการให้ เท่าไรก็จะแจ้งไป น้องคนนี้ยังได้บำนาญจาก กอช. ตั้งแต่ 2000 น่ะ สำคัญเลยนะคะ การออมเงินหรือการลงทุนสำคัญ คือ เวลา ถ้าเวลาท่านยาวพอ เงินน้อย ๆ ถึงเป้าหมาย แต่ถ้าเวลาท่านสั้น ๆ นี่เงินต้องเยอะ แต่บางคนน่ะตั้ง 50 กว่าแล้ว ภาระเยอะ ออมเงินไม่ได้แล้ว เพราะฉะนั้น คุณพ่อคุณแม่น่าจะสอนให้น้อง ๆ นะคะ ใช้สิทธิ์ กอช. ออมเงิน อย่างน้อยเดือนละ 50 บาท เดือนละ 100 บาทถึงเป้าหมายนะคะ อย่างน้องคนที่ 2 ได้บำนาญจาก กอช. ตอนที่เขาน้อย ๆ เขาเ็ดแล้วบำนาญจากหน่วยงานที่เขาทำ หรือกระทรวงก็แล้วแต่นะคะ นี่คือ Case ของนักเรียนลูกหลานของท่านไปบอกต่อและเข้าสมาชิกเสีย อย่างที่บอกมันไม่ได้ลำบากเลย แล้วไม่บังคับออมด้วย อย่างที่บอกเลยปีละ 50 บาท สูงสุด 13,200 ต่อปี ไม่บังคับกันปีนี้ใส่ไม่ว่ากันนะคะ เป็นการส่งตามความสมัครใจ ไม่ใช่ประกันชีวิตที่ต้องส่งเท่ากันทุกปี ถัดไปเลยค่ะ คราวนี้มีบางคนที่เป็นสมาชิก กอช. แล้วนะคะ แล้วไปสมัครประกันสังคมมาตรา 33 หรือ 40</w:t>
      </w:r>
    </w:p>
    <w:p>
      <w:pPr>
        <w:numPr>
          <w:ilvl w:val="0"/>
          <w:numId w:val="1001"/>
        </w:numPr>
      </w:pPr>
      <w:r>
        <w:t xml:space="preserve">ว่าเขามีบำนาญชราภาพเหมือนกับเรา เพราะฉะนั้น คุณจะต้องเป็นประกันสังคมมาตรา 40 ที่สามารถรับเงินสมบทรัฐบาลได้เป็นประกันสังคมแล้ว ก่อนเป็นสามาชิก กอช. ประกันสังคมแล้วแต่สมัครชิกยังอยู่ แต่ไม่ได้เงินสมทบ อันนี้บางคนไม่ทราบน่ะค่ะ ก็ต้องย้ายมาตรากันไป ถัดไปเลยค่ะ คราวนี้สำหรับนักเรียนที่กู้ กยศ. นะคะ เราไปทำ MOU กับ กยศ. ทำเขาเรียกว่าจิตสาธารณะของ กยศ. ต้องทำต่อ 12 ครั้งต่อปี เอาเงินออม 1 ครั้ง ถือเป็น 1 ครั้ง/ปีได้นะคะ โดยออกใบให้เลย ให้น้อง ๆ ไปยื่นกับ กยศ. หรือโรงเรียนได้ อันนี้เป็นสำหรับกยส. นะคะ สามารถเอาตรงนี้ไปเป็นใบประกาศนียบัตรเข้าพอร์ตฟอลิโอ เข้ามหาวิทยาลัยได้นะคะ นี่สำหรับนักเรียนค่ะ ถัดไปเลยค่ะ คราวนี้พูดถึงแต่ขาเข้า ขาออก กอช. มีอะไร กอช. เป็นบำนาญนะคะ บำนาญภาคประชาชน เพราะฉะนั้น จะคืนในรูปแบบรายเดือนเท่านั้นเมื่อครับ 60 ปี บริบูรณ์นะคะ ส่งไปเรื่อย ๆ เขาบอกว่าบางคนขอเงินก้อนได้ไหม ท่านเลขาฯ ไม่ได้นะคะ ได้สำหรับคนที่ตายเพราะถือว่าจุดประสงค์หลักต้องการให้ทุกคนมีบำนาญใช้หลักเกณียนออกไปเป็นอย่างไรคะ เพราะว่าใช้อย่างอื่นหมด ก็เป็นบำนาญรายเดือนไป ถ้าเสียชีวิตเราส่งมอบเงินทั้งหมดทุกบาททุกสตางค์เงินดอกผลทุกอย่างส่งต่อสู่ทายาทเปลี่ยนแปลงได้อันนี้แล้วแต่ทางสมาชิกแล้ว มีคนถามว่า กอช. ลาออกได้ไหม ก่อน 60 ได้นะคะ แต่รัฐบาลบอกว่าคุณผิดเงื่อนไขกับเรา เราจะยึดของรัฐทั้งหมดคืนสู่กองทุน เพราะฉะนั้น ไม่แนะนำให้ลาออกให้ทิ้งเงินไว้ดีกว่าคงไว้ก่อน มีค่อยมาส่ง ถ้าเอาเงินเฉพาะส่วนของคุณไป เงินรัฐบาลไม่ให้นะคะ อันนี้คือเงื่อนไขของ กอช. นะคะ ถัดไปเลยค่ะ อันนี้เป็นเอกสารที่ต้องใช้ เดี๋ยวนี้ใช้บัตรประชาชนใบเดียวนะคะ ติดต่อมา มาขอเวลาผู้เสียชีวิต หรือว่าผู้บำเพ็ญประโยชน์มาขอที่ของรัฐที่เราคีย์ระบบไว้นะคะ ถัดไปเลยค่ะ คราวนี้ใครอยากมีบำนาญ 3,000 บ้างต้องบอกบำนาญ 3,000 บาท เราสร้างด้วยตัวเองได้ ไม่ต้องรอใครนะคะ ถ้านะคะ เป็นสมาชิก กอช.ตั้งแต่อายุ 15 ถ้าท่านเก็บสตางค์วันละ 15 บาทนะคะ 15 บาท เมื่อครบ 450 บาท ต่อเดือนนำมาส่ง กอช. ทำอย่างนี้ 25-60 คุณมีบำนาญ 3,000 บาทแน่ ๆ นะคะ ได้แน่ ๆ ไม่ต้องลุ้นเลย แต่พออายุ 20 บอกว่าอยากเข้าโครงการ 3000 บางน่ะ ได้ไหม ล่ะ ได้นะคะ แต่เห็นไหมคะ ต้อง 20 บาทลดลงมาจาก 15 นะคะ ก็เป็น 20 ก็ต้องเพิ่มสตางค์เป็น 20 บาทต่อวัน ก็คือเดือนละ 600 บาทนะคะ ส่งมาได้เรื่อย ๆ เลย 60 ปุ๊บ ได้บำนาญเดือนละ 3,000 พอคน 25 เข้ามาอยากได้บ้างต้องทำอย่างไรพอ 25 อายุมันมากขึ้นเห็นไหมคะ มากขึ้นเงินก็ต้องโตขึ้นด้วยก็เป็นวันละ 25 บาท ทำเท่านั้น ส่งไปเรื่อย ๆ ก็ได้ 30 ล่ะ 30 อายุ 30 ได้นะคะ ถือว่าเป็นไม้สุดท้ายเรื่องการเกษียณต้อง 30 นะคะ บางคนรู้ตัวฉัน 55 แล้วหรือนี่ ฉันจะแก่แล้วหรือ มันไม่ทันแล้วนะคะ เพราะฉะนั้น เริ่มออมแล้ว เพราะฉะนั้น วันละ 30 บาทได้ ก็ถึงเป้าหมายเหมือนกันเดือนละ 3,000 ตอนเกษียณ เห็นไหมคะ เป็นสิ่งที่เราควรจะต้องทำ ถ้าเรามีลุก มีหลาน มีครอบครัวที่อยู่ในวัยนี้ ค่อย ๆ เก็บ แนะนำค่ะ นี่ค่ะ ค่อย ๆ เก็บได้เรื่อย ๆ รุ่นเลขาฯ นี่สมัครก่อนได้แต่ฝากธนาคารนะคะ ได้กระปุกออกสินมาก็ดีใจแล้วบอกว่าอันนี้เป็นสิ่งที่จับบางส่วนมาอยู่ที่ กอช. เพื่ออนาคตของเราเองถัดไปเลยค่ะ คราวนี้มาดูเงินออมรวมให้รู้ไว้นะคะ ว่าเงินกับเวลาอย่างไรอายุ 15 นะคะ ถ้าเขาใส่เดือนละ 100 บาท 15-60 นะเดือนละ 100 วันละ 3 บาทนี่นะ ใส่ทุกเดือนจนถึง 60 เลยนะรวมประมาณ 200,000 กว่าบาท มีบำนาญว่าจากวันละ 3 บาท อายุ 15 ทะยอยใส่มาอย่างนี้เป็นวินัยเข้ามานี่ มันได้เดือนละ 1,000นะคะ แต่อีกคนหนึ่งมีสตางค์หน่อย เก็บได้เดือนละ 1,000 บาทจะมีเงินออมประมาณ 1,500,000 เห็นไหมคะ เงินไม่กี่สตางค์ทำเงินเราต้องเก็บเพราะเป็นเงินเกษียณเอามาใช้ ทุกคนต้องแก่นะคะ ใครจะไม่แก่ต้องบอกหน่อย ไม่มีถูกไหม อันนี้ต้องมองว่าอนาคต อย่าเพิ่งว่าเอาไว้ก่อน เรายังหนุ่มสาวอย่าเพิ่งนะคะ ต้องหัดไปเรื่อย ๆ นะคะ มาคนที่ 2 อายุ 30 เหมือนกัน อายุ 30 ใส่ 100 บาทเหมือนกันนะคะ เป็นอย่าไง 60 ไม่ได้บำนาญนะคะ ใส่วันละ 30 จนกว่าเงินจะหมด ก็คือ 600 ใช้ 15 ปี ก็หมดแล้วนะคะ แสนห้านะคะ ถึงนะคะ ได้ 700,000 กว่าบาท ได้บำนาญ 3,000 กว่าบาทเห็นไหมคะ ทำตอนอายุ 30 แต่ 60 ปี ถึงจะได้แต่ 50 ล่ะ มันไม้ใกล้ฝั่งแล้วกับการออม ก็เต็ม Max เลยเดือนละใส่เข้ามาก็จะได้บำนาญ 800 กว่าบาท ไปจนถึง 80 เลยนะคะ คำว่าบำนาญตลอดชีพของ กอช. หมายถึงอะไร หมายถึง คุณจะต้องมีชีวิตอยู่ถึง 80 ปี แต่ถ้าเลย 80 ปีขึ้นไปถ้าคุณยังอยู่ได้ แต่ถ้าตายก่อนอายุ 80 เงินยังเหลือเหมือนเดิมนะคะ คืนสู่ทายาท ไม่เป็นของใครเลย ไม่เป็นของแผ่นดินนะคะ กองทุน กอช. เป็นของพอร์ตส่วนบุคคลของใครของมัน ไม่ได้เอาไปไหนเลยนะคะ คืนทายาทหมดเลยนะคะ ถัดไปเลยค่ะ คราวนี้พูดมาตั้งนาน สมัครอย่างไรท่านเลขาฯ อาจจะมีคำถามนะคะ ของเราเป็นหน่วยงานที่ทำให้เขาถึงทุกกลุ่มเป้าหมาย ที่เราใช้ ก็คือ Application กอช. นะคะ ท่านสามารถดาวน์โหลด กอช. นะคะ เข้าไปตรวจสอบสิทธิ์ก่อนเลย ใช้เลข 13 หลักนะคะ แล้วก็ใช้บัตรประชาชนสมัครเข้าไปเลย ในแอปก็ได้หรือใน LINE@ สามารถสมัครส่งมาได้เหมือนกัน ไม่ทันสมัยเลยแอปพลิเคชันใช้ไม่เป็นทำอย่างไร ก็ไปที่ว่าการทั่วประเทศได้ทางมหาดไทเป็นเครือข่ายเรา และธนาคารของรัฐ 5 แห่ง ได้แก่ ธกส. นะคะ ออมสิน กรุงไทย ธอส. และอิสลามแบงค์นะคะ จะขอสมัครเขาก็สมัครให้ล่ะ จะต้องใส่ผู้รับผลประโยชน์ทุกครั้งที่ไปสมัคร แต่สามารถเปลี่ยนแปลงได้ เพราะอะไรลูกค้า ญาติ จะได้รับเงิน คือ ถ้าเป็นอะไรมาถ้าไม่ระบุจะลำบาก ต้องใช้กฎหมายพินัยกรรมในการขอเงินคืนนะคะ ทีนี้พอส่งพอสมัครไปแล้วของเราดีอย่างหนึ่งคื อ สมครที่ไหน ไม่จำเป็นต้องส่งที่เดิม สมมุตินะคะ สมัครที่ออมสินนะคะ เดือนหน้ามีสตางค์ หยอดบุญเติมก็ได้ ไปรษณีย์ก็ได้ที Pay Plus ได้หมดเลยไม่บังคับธนาคาร ใช้แค่เลข 13 หลักของเราในการส่ง คุณพ่อ คุณแม่สามารถสมัครให้ลูกได้ ใช้ ID ลูก หรือญาติก็ได้นะคะ ส่งเงินแทนลูกก็ได้นะคะ หรือญาติก็ได้คือตัวสมาชิก คนส่งเขาไม่สนว่าเป็นใครนะคะ เพื่ออะไรเพื่อจะได้วางไว้ให้กับลูก อันนี้ก็เป็นสิ่งที่อยากจะบอก หรือถ้ากลัวลืม ไปสมัครหักบัญชีรายเดือนกับธนคารของรัฐ 4 แห่ง ได้แก่ กรุงศรี กรุงไทย ธกส. ที่หักรายเดือนไปเลย เดือนละ 100, 200, 300 ก็ว่าไปไปทำที่ธนาคาร สามารถทำผ่านอันนี้ได้ อันนี้กันลืมของเราคราวนี้มีคนบอกว่าเป็นสมาชิก กอช. เพราะว่า กอช. ไม่มีสำนักงานสาขานะคะ เป็นกองทุนรวมประเภทหนึ่งของกระทรวงการคลัง เราจะฝากเครือข่ายต่าง ๆ คือธนาคารต่าง ๆ ที่ว่าการอำเภอ สาลากลาง ที่คลังอำเภอบ้างการดูติดตามผลการดำเนินการของเราดูที่ appliaction นะคะ สามารถดูเท่าไร รัฐบาลสมทบเท่าไร ดอกผลเท่าไรนะคะ ใครบ้างดูได้เลย แต่ถ้าไม่ถนัดนะคะ สามารถไปขอสมุดเงินออมนะคะ ได้ที่ธนาคารออมสิน กับธนาคาร ธกส. 2 ที่ค่ะ ฟรีนะคะ ไม่ได้เสียค่าใช้จ่าย สามารถสมัครที่ไหนก็ได้ก็ตาม สมัครที่มือถือก็ได้ ไปเอากับเขาก็ได้บางคนต้องการสมุดอุ่นใจนะ แต่จริง ๆ แล้วทาง กอช. จะมีการส่ง เขาเรียกหนังสือ Statement สิ้นปีเอาไปให้นะคะ เพื่อที่จะได้ดูว่าท่านสามารถเอาใบนั่นล่ะไปลดหย่อนภาษีประจำปี ตอนนี้มีการเชื่อมโยงกับกรมสรรพกรนะคะ ท่านสามารถไปดูได้เลย ในเดือนกุมภาพันธ์จะขึ้นในระบบ E-donation ไปทำภาษีได้เลย เพราะว่าเราทำข้อมูลไปเชื่อมที่สรรพากร ถัดไปเลยนะคะ ถ้าใครสนใจ ก็สามารถดาวน์โหลดแอปสามารถตรวจสอบสิทธิ์ก่อนนะคะ จริง ๆ เราออกบูธสามารถไปที่บูธเราได้นะคะ วันนี้นะคะ วันนี้เดี๋ยวถัดไปสิคะ มีอะไรไหมคะ หมดหรือยัง หมดแล้วนะ อันนี้จะเป็นเรื่องของการสมัครแล้วค่ะ มีคำถามไหมคะ ท่าน บนเวที จริง ๆ อยากลงไปคุยนะคะ ถามว่าอย่างไรคะ พี่ถามให้หน่อยถามว่าอะไรคะ ถามได้เลยค่ะ ถามว่าอย่างไรถามให้หน่อยถามว่าอย่างไรคะ เดี่ยวนะขอไมค์แป๊บหนึ่งค่ะ อยากให้ถามจะได้มีส่วนร่วมค่ะ ใครถามแจกของด้วยนะ // สวัสดีครับ ผม พิพัฒน์ ผลเพิ่ม ครับ ผมอยากจะสอบถามว่า สมมติเราออมไปแล้วนะครับ แล้วอีกอย่างหนึ่งผมออมไปนานแล้วก็มันมีอยู่พักหนึ่งที่รัฐบาลให้มา ให้อะไรนะ ให้มาตรา 40 ที่แจกเงินโควิดที่ 2 เดือนน่ะครับ แล้วอย่างนี้ผมส่งออมแห่งชาติอยู่นะครับ แล้วแบบนี้ผมจะโดยตัดสิทธิ์ไหมครับ</w:t>
      </w:r>
    </w:p>
    <w:p>
      <w:pPr>
        <w:pStyle w:val="FirstParagraph"/>
      </w:pPr>
      <w:r>
        <w:t xml:space="preserve">(คุณจารุลักษณ์) ท่านยังลดภาษีได้ลดนะคะ พี่สมัครมาตราอะไร ถ้ามาตรา 40 หรือ 300 บาท สมทบรัฐบาลให้นะคะ ท่านต้องย้ายมา 70 ต่อเดือน ได้สมทบของ กอช. ด้วย ม.40 พี่ได้คู่กับเราคือที่ได้คู่กับเรา คือ 70 บาท ค่ะ ม. 40 ย้ายได้ไหมคะ จะได้เงินตามไป 2 หรือ 3 นี่ สมทบรัฐบาลไม่ให้ แต่สิทธิ์ส่งเงินลดหย่อนภาษีได้ แต่สมทบรัฐบาลไม่ให้อาจจะให้ติดต่อน้องเขาดูก็ได้นะคะ ว่าพี่อยู่ตรงไหนนะคะ // แต่อันนี้ที่ผมถามนี่ คือที่ผมส่งเดือนละเท่าไรนะ</w:t>
      </w:r>
    </w:p>
    <w:p>
      <w:pPr>
        <w:pStyle w:val="BodyText"/>
      </w:pPr>
      <w:r>
        <w:t xml:space="preserve">(คุณจารุลักษณ์) เดือนละเท่าไรของประกันสังคมนะจำได้ไหม เดือนละ 100 หรือ 70 บาท หรือ 2-300 // เดือนละ 70 บาทครับ</w:t>
      </w:r>
    </w:p>
    <w:p>
      <w:pPr>
        <w:pStyle w:val="BodyText"/>
      </w:pPr>
      <w:r>
        <w:t xml:space="preserve">(คุณจารุลักษณ์) อันนี้ได้อยู่แล้ว ไม่ต้องห่วงค่ะ สมทบให้ค่ะ ท่านอยู่ในมาตรา 1 อันนี้ไม่ต้องย้ายอะไร // ที่เขาให้เดือนละ 5,000 2 เดือน ช่วงโควิด น่ะครับ</w:t>
      </w:r>
    </w:p>
    <w:p>
      <w:pPr>
        <w:pStyle w:val="BodyText"/>
      </w:pPr>
      <w:r>
        <w:t xml:space="preserve">(คุณจารุลักษณ์) ได้ค่ะ ๆ รู้เรื่องทุกอย่างเลยนะคะ นี่อันนี้ได้เงิน 10,000 บาทด้วยนะคะ ขอบคุณค่ะ ขอบคุณครับ แจกเสื้อนะคะ ใครถามแจกนะคะ ได้เสื้อมีใครถามบ้างทางนี้ ๆ ถามว่าอย่างไรคะ ทางนี้พี่เสื้อเหลืองนี่ล่ะค่ะ อยากให้ถามให้ข้อมูลน่ะค่ะ จริง ๆ เราก็จะพยายามปรับปรุงกับตัวของบ้านเราเองนะคะ ถามว่าอย่างไรคะพี่ // ครับ อ๋อ โอเคขอบคุณครับ</w:t>
      </w:r>
    </w:p>
    <w:p>
      <w:pPr>
        <w:pStyle w:val="BodyText"/>
      </w:pPr>
      <w:r>
        <w:t xml:space="preserve">(คุณสิราสมินธิ์) ไม่ถามโอเค ไปถามที่บูธก็ได้นะคะ มีอีกไหมคะ อีก 2 คำถามอีก 2 ท่าน ฝั่งนี้ปุ้ย 2 คนนี้ 2 ท่านนี้จริง ๆ นะคะ จริง ๆ นะคะ เบี้ยคนพิการก็ไม่เกี่ยวนะคะ กอช. เป็นส่วนเติมบางส่วนนะคะ มาออมกับ กอช. // อยากจะถามว่าครบ 59 ปีนี้ ปีนี้ 59 ปีหน้า 60 มันจะครบตอนที่เราเกิดเลยใช่ไหมคะ 60 ปีบริบูรณ์ค่ะ // ต้องส่งตั้งแต่เดือนที่เราเกิดเลยใช่ไหมคะ</w:t>
      </w:r>
    </w:p>
    <w:p>
      <w:pPr>
        <w:pStyle w:val="BodyText"/>
      </w:pPr>
      <w:r>
        <w:t xml:space="preserve">(คุณสิราสมินธิ์) พี่จะส่งครั้งเดียวก็ได้ ครั้งเดียวก็ได้ แต่ไม่เกิน13,200 ใช่ค่ะ ใช่ค่ะ แล้วจะคืนเป็นรายเดือนนะคะ แล้วแต่พี่ออมมาเท่าไร เขาจะคืน 60 ปีบริบูรณ์นะคะ เราจะบอกว่าท่านจะถึงแล้ว ท่านได้เงินเท่านี้แจ้งบัญชีเรามาหรือ Promp PayID ก็ได้เลยนะคะ // ได้เลยใช่ไหมคะ จริง ๆ ไม่ต้องถามใครแต่ถ้าเงียบไปนะคะ ติดต่อมาที่ Call Center เรามันจะมีคนกลุ่มหนึ่ง ตอนปี 2559 เรามีกฏบทเฉพาะการณ์สำหรับคนที่เท่าไหนก็ได้ออมกับ กอช. ต้องออมไป 10 ปี ของ 65 ลาออก เพราะมันเป็นบทเฉพาะการ เฉพาะปีนั้นปีเดียวมั้ง บางคนบอกว่าทำไมไม่มีจดหมายแจ้ง เพราะว่าท่านอยู่ใน พรบ. พิเศษในช่วงแรกแต่ถ้า 2562 ขึ้นมา ต้องเป็น 60 ปี แล้วค่ะ // แล้วกอช. รับตั้งแต่อายุเท่าไรคะ 15 ปีบริบูรณ์ ใช่ค่ะ // ขอบคุณค่ะ</w:t>
      </w:r>
    </w:p>
    <w:p>
      <w:pPr>
        <w:pStyle w:val="BodyText"/>
      </w:pPr>
      <w:r>
        <w:t xml:space="preserve">(คุณจารุลักษณ์) ขอบคุณนะคะ มีอีกคนไหมเมื่อกี้ น้องคนนี้ น้องข้างหน้าใช่ไหม //ขอโทษนะคะ มีช่วงหนึ่งที่ขาดส่งไปน่ะค่ะ มันจะมีผลไหม เพราะว่าช่วงที่เป็นโควิดแรก ๆ แล้วก็ขาดส่งไปเลย เกือบ 1 ปีเลย</w:t>
      </w:r>
    </w:p>
    <w:p>
      <w:pPr>
        <w:pStyle w:val="BodyText"/>
      </w:pPr>
      <w:r>
        <w:t xml:space="preserve">(คุณจารุลักษณ์) ไม่มีผลเลยค่ะ อย่างที่บอกนะคะ เราไม่ได้บังคับให้ออมแต่แนะนำให้ส่งทุกปีเพราะอะไรรู้ไหมคะ ถ้าคุณเว้นปีนั้นสมทบก็ไม่ได้ เพราะสมทบให้ทุกปีนะคะ ส่งก่อนอย่างสโลแกน คุณออม รัฐช่วยออมเว้นได้นะคะ อย่างที่บอกนะคะ การช่วง COVID เอาอย่างนี้แล้วกันนะคะ การออมสำคัญกับทุกคนนะคะ อย่างช่วงโควิดเห็นแล้วว่าการออมฉุกเฉินบ้านเราไม่มีเลย มีแต่น้อยมากน่ะปกตินะคะ ตามหลักสากลในการวางแผนจัดการเงินคุณจะต้องมีเงินฉุกเฉินสำรอง เพื่อการตกงาน เราต้องมีเงินสำเงินกินข้าว แต่บ้านเรารู้ไหมกี่วันไม่มีสตางค์กันเลย เพราะฉะนั้น สิ่งที่เห็นจากการเรียนรู้คือการช่วงที่เราโดนล็อกดาวน์นี่ล่ะ อย่างน้อยเราต้องเก็บเงินฉุกเฉินแล้วการเกษียณ 1 ก้อน เพราะแก่มาเราไม่มีรู้ว่าใครจะเลี้ยงเราขอบคุณ ส่งต่อได้เลยค่ะ ไม่ต้องไปลาออก // ขอบคุณค่ะ</w:t>
      </w:r>
    </w:p>
    <w:p>
      <w:pPr>
        <w:pStyle w:val="BodyText"/>
      </w:pPr>
      <w:r>
        <w:t xml:space="preserve">(คุณจารุลักษณ์) ไหนมีอีกไหมล่ะ มีอีกค่ะ // สวัสดีค่ะ ดิฉันจะเรียนถามว่าถ้าเด็กอายุ 15 นี่ผู้ปกครองทำให้ใช่ไหมคะ หรือว่าเด็กต้องไปติดต่อเอง</w:t>
      </w:r>
    </w:p>
    <w:p>
      <w:pPr>
        <w:pStyle w:val="BodyText"/>
      </w:pPr>
      <w:r>
        <w:t xml:space="preserve">(คุณสิราสมินธิ์) ทำได้เลยค่ะ ถ้าจะง่าย ๆ ทำจากมือถือตัวเองเลยค่ะ เอา ID หลัก 13 ข้างหน้ากับหลังบัตรน้องส่งให้เขาเลย แต่ถ้าไปที่ธนาคารต้องทำด้วยตัวเองแต่ถ้าทำมือถือ เราถือว่าท่านทำจากตัวเองค่ะ ถ้าไปธนาคารต้องเอาคุณพ่อคุณแม่ เอามือถือคุณพ่อคุณแม่ไปธนาคาร</w:t>
      </w:r>
    </w:p>
    <w:p>
      <w:pPr>
        <w:pStyle w:val="BodyText"/>
      </w:pPr>
      <w:r>
        <w:t xml:space="preserve">(คุณจารุลักษณ์) ต้องเอาตัวเด็กไปด้วย 15 ปีค่ะ</w:t>
      </w:r>
    </w:p>
    <w:p>
      <w:pPr>
        <w:pStyle w:val="BodyText"/>
      </w:pPr>
      <w:r>
        <w:t xml:space="preserve">(คุณจารุลักษณ์) ขอบพระคุณค่ะ ค่ะ ทางนู้นโอเค // ค่ะ อยากจะถามว่าถ้าเราส่งมาตรา 40 ไปแล้ว แล้วก็ได้ทำบริษัทเป็นมาตรา 33 แล้วครบอายุ 60 ปี แล้วจะได้อันไหนค่ะ ถ้าส่งไม่ครบ180 เดือนจะได้เป็นบำเน็ญหรือบำนาญคะ</w:t>
      </w:r>
    </w:p>
    <w:p>
      <w:pPr>
        <w:pStyle w:val="BodyText"/>
      </w:pPr>
      <w:r>
        <w:t xml:space="preserve">(คุณจารุลักษณ์) พี่ตอบมาตรา 33 นะ ประกันสังคม คือ แรงงานในระบบ จะต้องออมได้ทั้งหมด 180 คือ 15 ปีขึ้นไป เขาจะได้บำนาญแต่ถ้าต่ำกว่า 15 ลงมาซึ่งประกันสังคมต้องไปติดต่อเองเพื่อรับเงินก้อนออกมา ประกันสังคมนะ ต่างกันนะ แต่ถ้า กอช. เราไม่สนใจอันนี้ เราจะดูเงินรวมต้องมากประมาณ 150,000 จะได้บำนาญตลอดชีพแต่ถ้าออมได้ 20,000 อย่างอายุ 58-59 ครบแล้ว มีเงิน 20,000 ติ้งต่างนะคะ เอา 600 หาร 20,000 ท่านจะมีเงินประมาณ 2 ปีหนึ่งก็หมดแล้ว เพราะว่าไม่ได้ถึงตลอดชีพ เพราะว่าคุณน้อยนะคะ ประกันสังคมจะต้องได้นอกนั้นบำเหน็จ ม. 40 ไม่ได้บำนาญนะคะ ได้บำเน็จเงินก้อนแล้วแต่ท่านส่ง ประกันสังคมต้องส่งทุนเดือนนะคะ ไม่ใช้ครั้งเดียวต่อปีนะคะ บางคนเข้าใจอย่างนั้น ไม่ใช่นะคะ อะไรก็ตามคุณต้องส่งตามกำหนดถ้าไม่ส่งเขาไม่คุ้มครองค่ะ บางคนอาจจะครั้งเดียวแล้วก็ไม่รู้เลยตอบคำถามน้องไหมตอบนะคะ โอเคเดี๋ยวแจกเสื้อน้องเขาด้วยนะคะ มีคำถามไหมคะ ทางนู้นเลยค่ะ ทางด้านหลังเลยค่ะ // ที่เมื่อสักครู่นี้นะคะ เห็นบอกว่าจะมีเงินบำนาญ 3,000 น่ะค่ะ อยากให้อธิบายหน่อย ว่าจะต้องออมเงินขั้นต่ำปีละเท่าไรค่ะ</w:t>
      </w:r>
    </w:p>
    <w:p>
      <w:pPr>
        <w:pStyle w:val="BodyText"/>
      </w:pPr>
      <w:r>
        <w:t xml:space="preserve">(คุณจารุลักษณ์) น้องคะ ขอสไลด์ให้พี่น้อย บำนาญ 3,000 คุณต้องออมเงินรวมนะคะ ประมาณ 700,000 บาท เลยไปอีก ถอยไปอีกถอยไปอีกค่ะ ถอยไปอีก ถอยไปอีกอ๋อไม่ใช่เดินหน้า ขอโทษทีอีกอันหนึ่งที่เป็นเงินหลวง อันนี้นะคะ ถ้า 3,000 นะคะ อายุ 30 ปีก่อนนะ จะต้องออมเดือนละ 900 ก็คือปีละ 10,000 ถ้าอายุ 30 ถึง 60 ได้ 3,000 แน่ ๆ อันนี้เงินออมรวมถ้า 3,000 ต้องมีเงินออมประมาณ 700,000 นะคะ 700,000 นะคะ ต้องมี เพราะต้องเอา 700,000 มาหาร 240 เดือน ก็คือ 20 ปี เพื่อจะได้ 3,000 ไปเรื่อย ๆ ไอ้ที่พวกเมื่อกี้วันละ 15 บาท ถ้าอายุ 20 ปี นะคะ ก็วันละ 20 บาท ถ้าอายุ 25 ปี ก็ 25 บาท ถ้าอายุ 30 ก็ 30 บาทนะคะ ถึงจะได้ตามนั้นค่ะ อันนี้เป็นเงินออมรวมของเรานะคะ ค่ะ เข้าใจนะคะ ถ้าเข้าใจ 3,000 บาทต้องออมคืออย่างน้อยตรงนี้เป็นตัวช่วยนะคะ ถ้าอายุน้อย ๆ ออมน้อย ๆ ถึงเป้าแต่ถ้ามาเริ่มที่ 50 ปี ตัวอย่างนี้ไม่ทันน่ะ เพราะให้ออมปีละ 3,200 เองส่งเต็มที่ 10 ปี มันก็ได้แค่ 170,000 บาทเองน่ะเนื่องจากรัฐบาลไม่ให้ออมเต็มที่นะคะ เขาจะมีกฎหมาย เนื่องจากผลตอบแทน มีชดเชยให้ด้วย มีสมทบให้ด้วยเขาต้องมีเรื่องงบประมาณแผ่นดิน อย่างที่บอกเราจะต้องเริ่มออมตั้งแต่ยังเด็กนะคะ ถ้ามาออมตอนแก่แล้ว มันก็ไม่ทันแล้วน่ะค่ะ ต้องบอกว่าตรงนี้เป็นแบบนั้นขอบคุณมากค่ะ มีอีกสักคำถามสุดท้ายค่ะ มีไหมคำถามสุดท้าย เห็นใครยกมือหมดหรือยังคะ โอเค ถ้าอย่างนั้นเดี๋ยวต้องขออนุญาตนะคะ ถ้าอย่างไร ถ้าสนใจ สอบถามข้อมูลเพิ่มเติมที่บูธ กอช. วันนี้เปิดถึงพรุ่งนี้นะคะ เรายังอยู่ด้วยกันนะคะ ขอบคุณนะคะ อยากจะเห็นจริง ๆ สมาคมคนพิการทั้ง 7 ประเภทนี่เราอยากทำ MOU ร่วมกัน จะได้ต่อยอดให้กับท่าน เพื่อนจะให้ท่านมีบำนาญเมื่อยามชราไม่เกี่ยวกับอายุ เป็นเงินของเรา ที่รัถ้าอย่างไรก็ขออนุญาตนะคะ ขอเพียงแค่นี้ค่ะ ขอบพระคุณค่ะ</w:t>
      </w:r>
    </w:p>
    <w:p>
      <w:pPr>
        <w:pStyle w:val="BodyText"/>
      </w:pPr>
      <w:r>
        <w:t xml:space="preserve">(คุณสิราสมินธิ์) ค่ะ ต้องขอขอบคุณสำหรับท่าน จารุลักษณ์ เรืองสุวรรณ เป็นอย่างสูงเป็นอย่างสูงวันนี้ก็ได้รับเกียรติจากกองทุนการออมแห่งชาติของเราครั้งนี้นั่นเองนะคะ ก็แน่นอนนะคะ สำหรับในช่วงนี้นะคะ สำหรับอีก 1 ความพิเศษของเราบนเวทีไปสำหรับวันที่ 1 ธันวาคมนี้ มีอีก 1 กิจกรรมความวิเศษค่ะ ที่จะเกิดขึ้นบนเวทีของเรา นั่นก็คือเวทีแสดงศักยภาพคนพิการของเราค่ะ ซึ่งในวันนี้มาพร้อมกับการแสดงเสียงดนตรีนะคะ ที่ไพเราะมาก ๆ และแน่นอนค่ะ สำหรับทางด้านวงดนตรีก็มีชื่อเสียงเลยทีเดียว แล้วก็หลาย ๆ ท่านรู้จักเป็นอย่างดีด้วย เดี๋ยววันนี้เราจะมาร่วมกับฟังเพลงไปพร้อม ๆ กันกับการผ่อนคลายกันใน 1 ชั่วโมงเต็มนะคะ ซึ่งแน่นอนว่าในระหว่างนี้ท่านใดที่ยังอยู่กับเรานะคะ ในแต่ละจุดแต่ละโซนเป็นอย่างไรบ้างนะคะ บางท่านบอกว่าเมื่อสักครู่นี้ได้รับฟังในเรื่องของการวางแผนการออมเป็นที่เรียบร้อยแล้ว แล้วก็เรื่องของการรับเงินนะคะ ซึ่งแน่นอนว่าหลังจากนี้นะคะ ดูแลในเรื่องของการออมนะคะ อย่างที่ทางท่านจารุลักษณ์ ได้แนะนำไปร่วมไปถึงแล้วสำหรับใครที่บอกว่านอกจากเรื่องของการออมแล้วอยากจะสร้างรายได้ สร้างอาชีพ วันนี้ก็สามารถที่จะพบกับทางด้านของบูธนิทรรศการ และภาคีเครือข่ายของเรานะคะ ที่ได้มาร่วมนะคะ ในการจัดแสดงบูธนิทรรศการแล้วก็เปิดกว้างและมอบความเสมอภาคให้กับทุก ๆ ท่านในวันนี้อีกด้วยนั่นเองค่ะ วันนี้เรามาเน้นย้ำกันอีกสักนิดหนึ่งแน่นอนว่าหลาย ๆ ท่านเลยนะคะ ที่อยู่กับเราในวันนี้ก็คงมาพร้อมกับรอยยิ้มแล้วก็อิ่มเอมความสุขไปพร้อมกัน แล้วก็ยังจะได้ชอปปิงซื้อสินค้า อาหารอร่อย ๆ แล้วนะคะ รวมไปถึงนะคะ ยังจะได้เลือกซื้อของใช้ต่าง ๆ มากมายและแน่นอนนะคะ ด้านบนเวทีของเราค่ะ ก็มาพร้อมกับการแสดงวงดนตรีนะคะ ที่ใช้ชื่อว่ Deep Brand นะคะ ซึ่งตอนนี้นี่ ก็ได้เดินทางมาบนเวทีชุดด้วย สีสันสดใสมาก ๆ เลยแล้วก็จะเป็นอย่างไรนะคะ เดี๋ยวเรารอติดตามชมกันได้เลยทีเดียว ซึ่งวันนี้ทุก ๆ ท่านตื่นเต้นมากเลยทีเดียว สำหรับการมาร่วมการแสดงในครั้งนี้ แล้วก็เตรียมความพร้อมที่จะส่งมอบความสุขและรอยยิ้มนี้ให้กับทุก ๆ ท่านอีกด้วยนั่นเองค่ะ เอาล่ะค่ะ เดี๋ยวเรามาพูดถึงนะคะ ทางด้านกิจกรรม สำหรับการจัดการวันคนพิการสากลประจำปี 2565 กันอีกสักครั้งหนึ่งนะคะ ซึ่งแน่นอนการทำงานในครั้งนี้นี่ ก็เป็นการทำงานร่วมกันของภาครัฐ ภาคประชาสังคม ภาคเอกชนนอกจากนี้ยังจมีภาคีเครือข่ายด้านของคนพิการมากมายที่มาร่วมในการจัดแสดงนิทรรศการพร้อมกันการแสดงนวัตกรรมนะคะ ด้านคนพิการค่ะ รวมไปถึงทางด้านบนเวที การแสดงศักยภาพคนพิการอย่างแท้จริงเลยทีเดียวนะคะ สำหรับการจัดงาน หรืองานที่จะเกิดขึ้นที่เราได้มอบนะคะ สำหรับทางด้านของการจัดงานในครั้งนี้ หวังเป็นอย่างยิ่งของคนพิการค่ะ จะได้แสดงศักยภาพและพัฒนานวัตกรรมเกิดเป็นสังคมอยู่เย็นเป็นสุขร่วมกันนะคะ รวมไปถึงองค์กรคนพิการเข้มแข็งค่ะ ก็มีการปฏิรูปสังคมแบบผสมผสานสู่โลกที่เท่าเทียมเพื่อคนพิการต่อไปนั่นเองนะคะ นอกจากนี้แล้วในเรื่องของเจตนารมณ์ทางด้านของภาครัฐบาลของเราเองก็ยังมุ่งมั่นตั้งใจนะุคะ ที่จะสร้างให้สังคมไทยของเราในวันนี้ เป็นสังคมแห่งโอกาสค่ะ ที่เราจะเปิดกว้างนะคะ โอบรับสำหรับผู้พิการของเราทั่วทั้งประเทศไทยในการสร้างงาน สร้างรายได้ แล้วก็การอยู่ร่วมกันด้วยความเสมอภาคด้วยนั่นเองนะคะ นอกจากนั้น ก็จะมีการเสนอแนวคิดแห่งความเสมอภาค หรือว่า Eco ซึ่งเป็นธีมหลักของการจัดงานในครั้งนี้นั่นเองนะคะ แน่นอนว่าจะเป็นการเชื่อมโยงกิจกรรมต่าง ๆ ของเราอีกด้วยนั่นเองค่ะ ส่วนสำหรับกิจจกรมการเกิดขึ้นในการเสวนาที่ผ่านมานั้นในวันพรุ่งนี้นะคะ จะเป็นการเปิดงานอย่างเป็นทางการนะคะ ไฮไลต์ภายในวันที่ 2 ธันวาคม ในช่วงสุดท้ายออยจะมาอัปเดตให้กับทุก ๆ ท่านได้ฟังกันด้วย แต่ในวันนี้ค่ะ แขกผู้มีเกียรติทุกท่านคะ ทางด้านล่างของเราค่ะ วันนี้คุณจะได้รับชมและรับฟังนะคะ สำหรับดนตรีจากวง Deep Brand ที่จะมาพร้อมกับเสียงเพลงที่มาพร้อมกับเสียงเพลงนะคะ ด้วยหลากหลายประเภท ไม่จะเป็นดนตรีไทยนะคะ หรือว่าจะเป็นทางด้านของเครื่องดนตรีประเภทสากลต่าง ๆ ด้วย ที่ผสมผสานกันอย่างลงตัวนะคะ และแน่นนอนเสียงเพลงในครั้งนี้ที่จะบรรเลงออกมาได้เพลิดเพลินนั้น ตอนนี้เขาก็พร้อมแล้วค่ะ ขอเสียงปรบมือให้กับวงดนตรี Deจากบ้านนนทภูมิค่ะ</w:t>
      </w:r>
    </w:p>
    <w:p>
      <w:pPr>
        <w:pStyle w:val="BodyText"/>
      </w:pPr>
      <w:r>
        <w:t xml:space="preserve">[เสียงดนตรี]</w:t>
      </w:r>
    </w:p>
    <w:p>
      <w:pPr>
        <w:pStyle w:val="BodyText"/>
      </w:pPr>
      <w:r>
        <w:t xml:space="preserve">(คุณสิราสมินธิ์) ต้องบอกว่าสุดยอดมากเลยทีเดียวนะคะ ทุก ๆ คน ด้านบนเวทีของเราก็ได้ตั้งใจเตรียมความพร้อมนะคะ ไม่ว่าจะเป็นเรื่องของการซ้อมดนตรี นะคะ การร้องเพลง ที่จะส่งมองสิ่งดี ๆ แบบนี้ให้กับทุก ๆ ท่าน แน่นอนวันนี้เราก็ขอส่งมอบกำลังใจและรอยยิ้มนี้ให้กับบ้านนนทภูมิทุก ๆ ท่านนั่นเองค่ะ เอาล่ะค่ะ สำหรับแขกผู้มีเกียรติทุกท่านค่ะ สำหรับในวันนี้ค่ะ ก็เดินทางมาถึงในช่วงสุดท้ายแล้ว แต่งานของเรายังคงดำเนินต่อไปนะคะ จนวันที่ 2 ธันวาคม 2565 นะคะ ซึ่งเราจะมาพูดถึงนะคะ สำหรับรายละเอียดเกี่ยวกับกำหนดการนะคะ งานในวันพรุ่งนี้กันสักนิดหนึ่งนะคะ สำหรับงานไฮไลท์ที่จะเกิดขึ้นวันที่ 2 ธันวาคมนี้นะคะ เราจะได้พบกับทางด้านของท่านพลเอกประยุทธ์ จันทร์โอชา นายกรัฐมนตรี ให้เกียรตินะคะ เป็นประธานในการเปิดงาน พร้อมทั้งการมอบโล่เกียรติคุณวันคนพิการสากลประจำปี 2565 อีกด้วยนั่นเองค่ะ พร้อมทั้งจะมีการนำเสนอแล้วก็แลกเปลี่ยนความคิดเห็น ผลการรับฟังสมัชชาเครือข่ายคนพิการระดับชาติ พุทธศักราช 2565 นี้นั่นเอง ถึงพุทธศักราช 2567 ค่ะ โดยเวที TED TALK นะคะ ซึ่งแน่นอนว่าจะมีทางด้านของโค้ช PWD Future ของเราค่ะ ที่จะมาคุยในหัวข้อ</w:t>
      </w:r>
      <w:r>
        <w:t xml:space="preserve"> </w:t>
      </w:r>
      <w:r>
        <w:t xml:space="preserve">“</w:t>
      </w:r>
      <w:r>
        <w:t xml:space="preserve">เทคโนโลยีแบบไหนที่ยกระดับคุณภาพชีวิตคนพิการไทย</w:t>
      </w:r>
      <w:r>
        <w:t xml:space="preserve">”</w:t>
      </w:r>
      <w:r>
        <w:t xml:space="preserve"> </w:t>
      </w:r>
      <w:r>
        <w:t xml:space="preserve">โดยทางด้านของคุณปุณพช วินค่ะ หรือว่าคุณวินนั่นเองค่ะ มาพร้อมกับการให้ข้อมูลพูดคุยกับทุก ๆ ด้านบนเวทีนะคะ แล้วนอกจากนี้แล้วยังจะมีการประกวดนะคะ สำหรับ Young Southest Aisa Reader ซึ่งมาพร้อมกับนวัตกรรมเชิงนโยบายสร้างสวรรค์ยกระดับคุณภาพชีวิตคนพิการไทยค่ะ ซึ่งจะเป็นเวทีแสดงศักยภาพคนพิการนะคะ การจัดแสดงเทคโนโลยีและคุณภาพชีวิตเพื่อทางด้านของคนพิการจากภาคีเครือข่ายคนพิการนั่นเองค่ะ พร้อมทั้งทุก ๆ ท่านยังสามารถเที่ยวชมนะคะ จากบูธภาคีเครือข่ายเพื่อนคนพิการกว่า 40 เครื่อข่ายค่ะ แล้วก็ยังสามารถนะคะ ได้ชิม ชอปนะคะ ผลิตภัณฑ์พรีเมียมจากคนพิการนะคะ และก็หน่วยงานในสังกัดค่ะ กว่า 200 ร้านค้าด้วยกันค่ะ ซึ่งทั้งนี้เราอยากฝากทุก ๆ ท่านนะคะ ในการประชาสัมพันธ์นะคะ สื่อในมือของทุก ๆ ท่าน ไม่ว่าจะเป็น Facebook แอปนะคะ หรือว่าจะเป็น LINE@ ต่าง ๆ ของทุกท่านนะคะ ในการบอกต่อหรือเชิญชวนเพื่อน ๆ นะคะ แล้วก็เชิญชวนนะคะ สำหรับคนพิการนะคะ ผู้ดูแลคนพิการนะคะ สมาคมองค์กรผู้ดูแลคนพิการนะคะ และประชาชนที่สนใจนะคะ ที่จะเดินทางมาเข้าร่วมกันในงานคนพิการสากลประจำปี 2565 ระหว่างวันที่ 1-2 ธันวาคมนี้นั่นเองนะคะ ซึ่งแน่นอนว่าในวันนี้นะคะ ก็เรียกว่าเดินทางกันมาตั้งแต่ในช่วงเช้านะคะ กับกิจกรรมนะคะ แล้วก็การเปิดงานของเราซึ่งได้มีการนำเสวนาแล้วก็พูดคุยกันไป พร้อมทั้งนะคะ ยังได้มีการแนะนำแนวทางในเรื่องของการออมกันไปเรียบร้อยแล้วนะคะ แล้วทุกท่านก็ยังได้ชิม ชอปกันนะคะ ตั้งแต่ในวันนี้ หวังว่าทุกท่านจะอิ่มเอมรวมไปถึงนะคะ สำหรับการสร้างงานสร้างอาชีพจากหลากหลายภาคีเครือข่ายค่ะ ที่มารวมออกบูธกันในงานครั้งนี้อีกด้วยนอกจากนี้เรายังจะได้เห็นนะคะ ทางทางด้านองค์กรเอกชนและก็องค์กรภาครัฐนะคะ ที่เข้ามาส่งเสริมสนับสนุนนะคะ และสร้างความเสมอภาคอย่างเท่าเทียมให้กับทางด้านของผู้พิการของเราอีกด้วยนั่นเอง ดังนั้นในวันนี้ค่ะ เราอยากให้ทุก ๆ คนนะคะ มีกำลังใจสร้างความเข้มแข็งนะคะ ด้วยตกเอง และวันนี้เราจะลุกขึ้นสู้พร้อมกับสำหรับโอกาสใหม่ ๆ ที่กำลังรอเราอยู่ในทุก ๆ โอกาสด้วยนั่นเองนะคะ และเชื่อเลยค่ะ ว่า วันนี้สังคมไทยของเราพร้อมเปิดกว้างและเปิดรับนะคะ สำหรับทางด้านของผู้พิการของเราให้หลากหลายกลุ่มอาชีพนะคะ ที่จะเข้ามาทำงานกันในหลากหลายรูปแบบเลยทีเดียว ซึ่งวันนี้ก็สามารถกันได้นะคะ จากบูธต่าง ๆ ที่ได้เดินทางมาร่วมงานในครั้งนี้อีกด้วย และอย่าลืมเลยนะคะ สำหรับใครที่สนใจอยากจะสร้างคอนเทนต์ในการสร้าง TikTok หากวันนี้คุณมีโทรศัพท์มือถืออยู่ในมือแล้ว สามารถสร้างคอนเทนต์สร้าง TikTok อย่างไรให้เป็นที่รู้จักของทางด้านคนในสังคมอีกแล้วล่ะก็ วันนี้สามารถลองแวะไปได้เลยนะคะ สำหรับบูธ TikTok และก็รวมไปถึงทางด้านของบูธกิจกรรมต่าง ๆ นะคะ ที่ได้มาร่วมภายในงานนี้ของภาคีเครือข่ายที่จะมาช่วยเหลือและสนับสนุนในวันนี้อีกด้วยสำหรับงานในวันนี้ก็เดินทางมาจนถึงช่วงสุดท้ายแล้วนะคะ หวังว่าแขกผู้มีเกียรติทุก ๆ ท่านนะคะ จะได้อิ่มท้องอิ่มใจแล้วก็เดินทางกลับบ้านกันอย่างมีความสุข เราจะเดินทางกลับมาพบกันใหม่ค่ะ ในวันพรุ่งนี้ 2 ธันวาคมค่ะ เริ่มเปิดการลงทะเบียนกันตั้งแต่เวลาประมาณ 8.30 นาทีนะคะ สำหรับทางด้านของอาคารรัฐประศาสนภักดีแห่งนี้นั่นเองนะคะ ซึ่งแน่นอนนะคะ หากทุกท่านหลังจากลงทะเบียนเรียบร้อยแล้วเราก็จะได้มาพบกันนะคะ กับทางด้านของการเปิดงานอย่างยิ่งใหญ่นะคะ บนเวทีของเราทางด้านของพลเอก ประยุทธ์ จันทร์โอชา นายกรัฐมนตรี ที่ได้ให้เกียรติเป็นประธานในการเปิดงานแล้วก็มอบโล่ในการประกาศเกียรติคุณวันคนพิการประจำปี 2565 ในครั้งนี้อีกด้วยนั่นเองนะคะ สำหรับวันนี้หมดกิจกรรมแต่เพียงเท่านี้ พบกันใหม่ค่ะ วันที่ 2 ธันวาคม วันพรุ่งนี้พบกันตั้งแต่เช้าเลยนะคะ 8.30 แล้วเราจะเจอกันที่นี่อย่างแน่นอนค่ะ วันนี้ออยเองหมดหน้าที่ลงแล้ว ขอตัวลาไปก่อนและ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Log แบ่งพิมพ์) ห้อง 5241 วันคนพิการสากล ประจำปี 2565 วันที่ 1 ธันวาคม 65 (ภาคบ่าย) ตู่</dc:title>
  <dc:creator/>
  <cp:keywords/>
  <dcterms:created xsi:type="dcterms:W3CDTF">2023-11-24T09:28:58Z</dcterms:created>
  <dcterms:modified xsi:type="dcterms:W3CDTF">2023-11-24T09:2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5 กุมภาพันธ์ 2566 เวลา 13.11 น.</vt:lpwstr>
  </property>
  <property fmtid="{D5CDD505-2E9C-101B-9397-08002B2CF9AE}" pid="3" name="subtitle">
    <vt:lpwstr/>
  </property>
</Properties>
</file>